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4FDC62" w14:textId="32E36F35" w:rsidR="005E714A" w:rsidRPr="00B111CA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 w:rsidRPr="00B111CA">
        <w:rPr>
          <w:sz w:val="28"/>
        </w:rPr>
        <w:t>OMB#</w:t>
      </w:r>
      <w:r w:rsidRPr="00B111CA">
        <w:rPr>
          <w:sz w:val="28"/>
        </w:rPr>
        <w:t xml:space="preserve">: </w:t>
      </w:r>
      <w:r w:rsidR="006D5F47" w:rsidRPr="00B111CA">
        <w:rPr>
          <w:sz w:val="28"/>
        </w:rPr>
        <w:t>0925</w:t>
      </w:r>
      <w:r w:rsidRPr="00B111CA">
        <w:rPr>
          <w:sz w:val="28"/>
        </w:rPr>
        <w:t>-</w:t>
      </w:r>
      <w:r w:rsidR="00A115C6" w:rsidRPr="00B111CA">
        <w:rPr>
          <w:sz w:val="28"/>
        </w:rPr>
        <w:t>06</w:t>
      </w:r>
      <w:r w:rsidR="005B6F63" w:rsidRPr="00B111CA">
        <w:rPr>
          <w:sz w:val="28"/>
        </w:rPr>
        <w:t>42</w:t>
      </w:r>
      <w:r w:rsidR="00E45356">
        <w:rPr>
          <w:sz w:val="28"/>
        </w:rPr>
        <w:t>,</w:t>
      </w:r>
      <w:r w:rsidR="00686301" w:rsidRPr="00B111CA">
        <w:rPr>
          <w:sz w:val="28"/>
        </w:rPr>
        <w:t xml:space="preserve"> Exp</w:t>
      </w:r>
      <w:r w:rsidR="00E45356">
        <w:rPr>
          <w:sz w:val="28"/>
        </w:rPr>
        <w:t xml:space="preserve">iration </w:t>
      </w:r>
      <w:r w:rsidR="00686301" w:rsidRPr="00B111CA">
        <w:rPr>
          <w:sz w:val="28"/>
        </w:rPr>
        <w:t>Date:</w:t>
      </w:r>
      <w:r w:rsidR="005B6F63" w:rsidRPr="00B111CA">
        <w:rPr>
          <w:sz w:val="28"/>
        </w:rPr>
        <w:t>05</w:t>
      </w:r>
      <w:r w:rsidR="00686301" w:rsidRPr="00B111CA">
        <w:rPr>
          <w:sz w:val="28"/>
        </w:rPr>
        <w:t>/</w:t>
      </w:r>
      <w:r w:rsidR="00E45356">
        <w:rPr>
          <w:sz w:val="28"/>
        </w:rPr>
        <w:t>31/</w:t>
      </w:r>
      <w:r w:rsidR="005B6F63" w:rsidRPr="00B111CA">
        <w:rPr>
          <w:sz w:val="28"/>
        </w:rPr>
        <w:t>2020</w:t>
      </w:r>
      <w:r>
        <w:rPr>
          <w:sz w:val="28"/>
        </w:rPr>
        <w:t>)</w:t>
      </w:r>
    </w:p>
    <w:p w14:paraId="6661B3C9" w14:textId="3ABA695A" w:rsidR="00E45356" w:rsidRDefault="0075740A" w:rsidP="000022F0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043B62FF" wp14:editId="75518AD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0" t="1270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96BEDAF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ebjBQ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" o:allowincell="f" strokeweight="1.5pt">
                <o:lock v:ext="edit" shapetype="f"/>
              </v:line>
            </w:pict>
          </mc:Fallback>
        </mc:AlternateContent>
      </w:r>
    </w:p>
    <w:p w14:paraId="71C699EE" w14:textId="67F28D96" w:rsidR="00E50293" w:rsidRPr="002770CF" w:rsidRDefault="00E45356" w:rsidP="000022F0">
      <w:pPr>
        <w:rPr>
          <w:b/>
          <w:i/>
          <w:iCs/>
        </w:rPr>
      </w:pPr>
      <w:r>
        <w:rPr>
          <w:b/>
        </w:rPr>
        <w:t>T</w:t>
      </w:r>
      <w:r w:rsidR="005E714A" w:rsidRPr="00434E33">
        <w:rPr>
          <w:b/>
        </w:rPr>
        <w:t>ITLE OF INFORMATION COLLECTION</w:t>
      </w:r>
      <w:r w:rsidR="00B111CA">
        <w:rPr>
          <w:b/>
        </w:rPr>
        <w:t>:</w:t>
      </w:r>
      <w:r w:rsidR="005E714A">
        <w:t xml:space="preserve">  </w:t>
      </w:r>
      <w:r w:rsidR="000022F0">
        <w:rPr>
          <w:i/>
          <w:iCs/>
        </w:rPr>
        <w:t xml:space="preserve"> </w:t>
      </w:r>
    </w:p>
    <w:p w14:paraId="6B0C22E3" w14:textId="77777777" w:rsidR="005E714A" w:rsidRDefault="005E714A"/>
    <w:p w14:paraId="6C1645D1" w14:textId="5757C10E" w:rsidR="0075740A" w:rsidRDefault="001C59DF" w:rsidP="00465422">
      <w:r>
        <w:rPr>
          <w:b/>
        </w:rPr>
        <w:t>PURPOSE</w:t>
      </w:r>
      <w:r w:rsidRPr="009239AA">
        <w:rPr>
          <w:b/>
        </w:rPr>
        <w:t xml:space="preserve">: </w:t>
      </w:r>
      <w:r w:rsidR="0075740A">
        <w:t xml:space="preserve">The purpose of the </w:t>
      </w:r>
      <w:r w:rsidR="00925197">
        <w:t xml:space="preserve">Division of Cancer Prevention’s </w:t>
      </w:r>
      <w:r w:rsidR="002720E5">
        <w:t>Cancer Prevention Fellowship Program (</w:t>
      </w:r>
      <w:r w:rsidR="0075740A">
        <w:t>CPFP</w:t>
      </w:r>
      <w:r w:rsidR="002720E5">
        <w:t>)</w:t>
      </w:r>
      <w:r w:rsidR="0075740A">
        <w:t xml:space="preserve"> </w:t>
      </w:r>
      <w:r w:rsidR="0075740A">
        <w:rPr>
          <w:i/>
          <w:iCs/>
        </w:rPr>
        <w:t>Daily</w:t>
      </w:r>
      <w:r w:rsidR="0075740A" w:rsidRPr="002770CF">
        <w:rPr>
          <w:i/>
          <w:iCs/>
        </w:rPr>
        <w:t xml:space="preserve"> </w:t>
      </w:r>
      <w:r w:rsidR="0075740A">
        <w:rPr>
          <w:i/>
          <w:iCs/>
        </w:rPr>
        <w:t>Summer Curriculum</w:t>
      </w:r>
      <w:r w:rsidR="0075740A" w:rsidRPr="002770CF">
        <w:rPr>
          <w:i/>
          <w:iCs/>
        </w:rPr>
        <w:t xml:space="preserve"> Survey</w:t>
      </w:r>
      <w:r w:rsidR="0075740A">
        <w:rPr>
          <w:i/>
          <w:iCs/>
        </w:rPr>
        <w:t xml:space="preserve"> </w:t>
      </w:r>
      <w:r>
        <w:rPr>
          <w:bCs/>
        </w:rPr>
        <w:t>c</w:t>
      </w:r>
      <w:r w:rsidR="00465422">
        <w:rPr>
          <w:bCs/>
        </w:rPr>
        <w:t>onfirm</w:t>
      </w:r>
      <w:r w:rsidR="000D4274">
        <w:rPr>
          <w:bCs/>
        </w:rPr>
        <w:t>s</w:t>
      </w:r>
      <w:r>
        <w:rPr>
          <w:bCs/>
        </w:rPr>
        <w:t xml:space="preserve"> the course objectives are </w:t>
      </w:r>
      <w:r w:rsidR="0075740A">
        <w:rPr>
          <w:bCs/>
        </w:rPr>
        <w:t xml:space="preserve">being </w:t>
      </w:r>
      <w:r>
        <w:rPr>
          <w:bCs/>
        </w:rPr>
        <w:t>met and utilize participants’ feedback</w:t>
      </w:r>
      <w:r>
        <w:t xml:space="preserve"> to better inform the design of the </w:t>
      </w:r>
      <w:r w:rsidR="00B111CA">
        <w:t xml:space="preserve">following year’s </w:t>
      </w:r>
      <w:r>
        <w:t xml:space="preserve">NCI Summer Curriculum. </w:t>
      </w:r>
      <w:r w:rsidR="002720E5">
        <w:t xml:space="preserve"> </w:t>
      </w:r>
      <w:r w:rsidR="002720E5" w:rsidRPr="00925197">
        <w:t xml:space="preserve">All Cancer Prevention Fellows are required to attend the </w:t>
      </w:r>
      <w:r w:rsidR="00925197">
        <w:t xml:space="preserve">National Cancer Institute </w:t>
      </w:r>
      <w:r w:rsidR="00B14BD3">
        <w:t>(</w:t>
      </w:r>
      <w:r w:rsidR="002720E5" w:rsidRPr="00925197">
        <w:t>NCI</w:t>
      </w:r>
      <w:r w:rsidR="00B14BD3">
        <w:t>)</w:t>
      </w:r>
      <w:r w:rsidR="002720E5" w:rsidRPr="00925197">
        <w:t xml:space="preserve"> Summer Curriculum during their first full summer at NCI.</w:t>
      </w:r>
      <w:r w:rsidR="008057CE">
        <w:t xml:space="preserve">  </w:t>
      </w:r>
      <w:r w:rsidR="009A7EEE">
        <w:t xml:space="preserve">The Daily Summer Curriculum consists of 3 different lectures or group activities per day, over the course of 5 weeks (i.e., the length of the Summer Curriculum).  Feedback based on these surveys are used to </w:t>
      </w:r>
      <w:r w:rsidR="000B440C">
        <w:t xml:space="preserve">determine the activity and speaker list for the following summer, which is subsequently </w:t>
      </w:r>
      <w:r w:rsidR="00501850">
        <w:t>reviewed by administration.</w:t>
      </w:r>
      <w:r w:rsidR="009A7EEE">
        <w:t xml:space="preserve"> </w:t>
      </w:r>
      <w:r w:rsidR="00B14BD3">
        <w:t>Additional d</w:t>
      </w:r>
      <w:r w:rsidR="002720E5">
        <w:t xml:space="preserve">etails about the program can be found at:  </w:t>
      </w:r>
      <w:r w:rsidR="002720E5" w:rsidRPr="002720E5">
        <w:t>https://cpfp.cancer.gov/</w:t>
      </w:r>
    </w:p>
    <w:p w14:paraId="2D815AE3" w14:textId="77777777" w:rsidR="001C59DF" w:rsidRDefault="001C59DF" w:rsidP="001C59DF"/>
    <w:p w14:paraId="568888F6" w14:textId="77777777" w:rsidR="001C59DF" w:rsidRPr="00A72583" w:rsidRDefault="001C59DF" w:rsidP="001C59DF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2F0F0E38" w14:textId="437F6485" w:rsidR="0075740A" w:rsidRDefault="008057CE" w:rsidP="0075740A">
      <w:r>
        <w:t>The r</w:t>
      </w:r>
      <w:r w:rsidR="0075740A">
        <w:t xml:space="preserve">espondents to the survey </w:t>
      </w:r>
      <w:r>
        <w:t>will include general</w:t>
      </w:r>
      <w:r w:rsidR="00EE689A">
        <w:t xml:space="preserve"> scientific community worldwide</w:t>
      </w:r>
      <w:r>
        <w:t xml:space="preserve"> as well as </w:t>
      </w:r>
      <w:r w:rsidR="0075740A">
        <w:t xml:space="preserve">Cancer Prevention Fellows </w:t>
      </w:r>
      <w:r>
        <w:t>(</w:t>
      </w:r>
      <w:r w:rsidR="0075740A">
        <w:t>postdoctoral fellows</w:t>
      </w:r>
      <w:r>
        <w:t>)</w:t>
      </w:r>
      <w:r w:rsidRPr="00B35939">
        <w:t>.</w:t>
      </w:r>
      <w:r>
        <w:t xml:space="preserve"> </w:t>
      </w:r>
    </w:p>
    <w:p w14:paraId="6FA13862" w14:textId="77777777" w:rsidR="00F15956" w:rsidRPr="00B35939" w:rsidRDefault="00F15956"/>
    <w:p w14:paraId="00ABE36B" w14:textId="77777777" w:rsidR="00E26329" w:rsidRDefault="00E26329">
      <w:pPr>
        <w:rPr>
          <w:b/>
        </w:rPr>
      </w:pPr>
    </w:p>
    <w:p w14:paraId="5D403D29" w14:textId="77777777" w:rsidR="00E26329" w:rsidRDefault="00E26329">
      <w:pPr>
        <w:rPr>
          <w:b/>
        </w:rPr>
      </w:pPr>
    </w:p>
    <w:p w14:paraId="04773E11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6D94CDE4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00AB9B1E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 xml:space="preserve">[ </w:t>
      </w:r>
      <w:r w:rsidR="001C59DF">
        <w:rPr>
          <w:b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526A87F8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5BEF062A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7BCC7316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4EB4DFE4" w14:textId="77777777" w:rsidR="00C509F6" w:rsidRDefault="00C509F6" w:rsidP="00C509F6">
      <w:pPr>
        <w:pStyle w:val="Header"/>
        <w:tabs>
          <w:tab w:val="clear" w:pos="4320"/>
          <w:tab w:val="clear" w:pos="8640"/>
        </w:tabs>
      </w:pPr>
    </w:p>
    <w:p w14:paraId="0BFE099E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2BC3B96F" w14:textId="77777777" w:rsidR="00441434" w:rsidRDefault="00441434">
      <w:pPr>
        <w:rPr>
          <w:sz w:val="16"/>
          <w:szCs w:val="16"/>
        </w:rPr>
      </w:pPr>
    </w:p>
    <w:p w14:paraId="0EAD924C" w14:textId="77777777" w:rsidR="008101A5" w:rsidRPr="006A3EBC" w:rsidRDefault="008101A5" w:rsidP="008101A5">
      <w:p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 xml:space="preserve">I certify the following to be true: </w:t>
      </w:r>
    </w:p>
    <w:p w14:paraId="33D21F37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 xml:space="preserve">The collection is voluntary. </w:t>
      </w:r>
    </w:p>
    <w:p w14:paraId="1F043DE6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>The collection is low-burden for respondents and low-cost for the Federal Government.</w:t>
      </w:r>
    </w:p>
    <w:p w14:paraId="00C76DE3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>The collection is non-controversial and does not raise issues of concern to other federal agencies.</w:t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</w:p>
    <w:p w14:paraId="7DCF3BF5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>The results are not intended to be disseminated to the public.</w:t>
      </w:r>
      <w:r w:rsidRPr="006A3EBC">
        <w:rPr>
          <w:bCs/>
          <w:szCs w:val="20"/>
          <w:lang w:eastAsia="zh-CN"/>
        </w:rPr>
        <w:tab/>
      </w:r>
      <w:r w:rsidRPr="006A3EBC">
        <w:rPr>
          <w:bCs/>
          <w:szCs w:val="20"/>
          <w:lang w:eastAsia="zh-CN"/>
        </w:rPr>
        <w:tab/>
      </w:r>
    </w:p>
    <w:p w14:paraId="123C2370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 xml:space="preserve">Information gathered will not be used for the purpose of substantially informing influential policy decisions. </w:t>
      </w:r>
    </w:p>
    <w:p w14:paraId="28284140" w14:textId="77777777" w:rsidR="008101A5" w:rsidRPr="006A3EBC" w:rsidRDefault="008101A5" w:rsidP="008101A5">
      <w:pPr>
        <w:pStyle w:val="ListParagraph"/>
        <w:numPr>
          <w:ilvl w:val="0"/>
          <w:numId w:val="14"/>
        </w:numPr>
        <w:rPr>
          <w:bCs/>
          <w:szCs w:val="20"/>
          <w:lang w:eastAsia="zh-CN"/>
        </w:rPr>
      </w:pPr>
      <w:r w:rsidRPr="006A3EBC">
        <w:rPr>
          <w:bCs/>
          <w:szCs w:val="20"/>
          <w:lang w:eastAsia="zh-CN"/>
        </w:rPr>
        <w:t>The collection is targeted to the solicitation of opinions from respondents who have experience with the program or may have experience with the program in the future.</w:t>
      </w:r>
    </w:p>
    <w:p w14:paraId="2B5C0B9E" w14:textId="77777777" w:rsidR="009C13B9" w:rsidRDefault="009C13B9" w:rsidP="009C13B9"/>
    <w:p w14:paraId="05367E4D" w14:textId="4B8EAD76" w:rsidR="009C13B9" w:rsidRDefault="009C13B9" w:rsidP="009C13B9">
      <w:r>
        <w:t>Name:______</w:t>
      </w:r>
      <w:r w:rsidR="00465422">
        <w:t>Hala Azzam</w:t>
      </w:r>
      <w:r>
        <w:t>__________________________________________</w:t>
      </w:r>
    </w:p>
    <w:p w14:paraId="1697F18B" w14:textId="77777777" w:rsidR="009C13B9" w:rsidRDefault="009C13B9" w:rsidP="009C13B9">
      <w:pPr>
        <w:pStyle w:val="ListParagraph"/>
        <w:ind w:left="360"/>
      </w:pPr>
    </w:p>
    <w:p w14:paraId="5E1A235B" w14:textId="77777777" w:rsidR="009C13B9" w:rsidRDefault="009C13B9" w:rsidP="009C13B9">
      <w:r>
        <w:t>To assist review, please provide answers to the following question:</w:t>
      </w:r>
    </w:p>
    <w:p w14:paraId="2BCB4D4D" w14:textId="77777777" w:rsidR="009C13B9" w:rsidRDefault="009C13B9" w:rsidP="009C13B9">
      <w:pPr>
        <w:pStyle w:val="ListParagraph"/>
        <w:ind w:left="360"/>
      </w:pPr>
    </w:p>
    <w:p w14:paraId="37BE3EFB" w14:textId="340C2A00" w:rsidR="00465422" w:rsidRDefault="00465422">
      <w:pPr>
        <w:rPr>
          <w:b/>
        </w:rPr>
      </w:pPr>
    </w:p>
    <w:p w14:paraId="047D824F" w14:textId="77777777" w:rsidR="00501850" w:rsidRDefault="00501850">
      <w:pPr>
        <w:rPr>
          <w:b/>
        </w:rPr>
      </w:pPr>
      <w:r>
        <w:rPr>
          <w:b/>
        </w:rPr>
        <w:br w:type="page"/>
      </w:r>
    </w:p>
    <w:p w14:paraId="31614463" w14:textId="5C9613AC" w:rsidR="009C13B9" w:rsidRPr="00C86E91" w:rsidRDefault="00C86E91" w:rsidP="00C86E91">
      <w:pPr>
        <w:rPr>
          <w:b/>
        </w:rPr>
      </w:pPr>
      <w:r w:rsidRPr="00C86E91">
        <w:rPr>
          <w:b/>
        </w:rPr>
        <w:lastRenderedPageBreak/>
        <w:t>Personally Identifiable Information:</w:t>
      </w:r>
    </w:p>
    <w:p w14:paraId="7B895364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 xml:space="preserve">[  ] Yes  [ </w:t>
      </w:r>
      <w:r w:rsidR="00445818">
        <w:rPr>
          <w:b/>
          <w:bCs/>
        </w:rPr>
        <w:t>X</w:t>
      </w:r>
      <w:r w:rsidR="009239AA">
        <w:t xml:space="preserve">]  No </w:t>
      </w:r>
    </w:p>
    <w:p w14:paraId="5E5123D4" w14:textId="77217DCB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</w:t>
      </w:r>
      <w:r w:rsidR="00A72583">
        <w:t xml:space="preserve">[ </w:t>
      </w:r>
      <w:r w:rsidR="00465422">
        <w:t xml:space="preserve"> </w:t>
      </w:r>
      <w:r w:rsidR="00A72583">
        <w:t xml:space="preserve">] N/A </w:t>
      </w:r>
      <w:r w:rsidR="00C86E91">
        <w:t xml:space="preserve"> </w:t>
      </w:r>
    </w:p>
    <w:p w14:paraId="69D869A2" w14:textId="5AE3D133"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  <w:r w:rsidR="00A72583">
        <w:t xml:space="preserve"> [  ] N/A  </w:t>
      </w:r>
    </w:p>
    <w:p w14:paraId="2E596217" w14:textId="77777777" w:rsidR="00633F74" w:rsidRDefault="00633F74" w:rsidP="00633F74">
      <w:pPr>
        <w:pStyle w:val="ListParagraph"/>
        <w:ind w:left="360"/>
      </w:pPr>
    </w:p>
    <w:p w14:paraId="3614D7F6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58ADB668" w14:textId="77777777" w:rsidR="00C86E91" w:rsidRDefault="00C86E91" w:rsidP="00C86E91">
      <w:r>
        <w:t xml:space="preserve">Is an incentive (e.g., money or reimbursement of expenses, token of appreciation) provided to participants?  [  ] Yes [ </w:t>
      </w:r>
      <w:r w:rsidR="00445818">
        <w:rPr>
          <w:b/>
          <w:bCs/>
        </w:rPr>
        <w:t>X</w:t>
      </w:r>
      <w:r>
        <w:t xml:space="preserve"> ] No  </w:t>
      </w:r>
    </w:p>
    <w:p w14:paraId="1B3B9CE9" w14:textId="77777777" w:rsidR="004D6E14" w:rsidRDefault="004D6E14">
      <w:pPr>
        <w:rPr>
          <w:b/>
        </w:rPr>
      </w:pPr>
    </w:p>
    <w:p w14:paraId="53E28368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tbl>
      <w:tblPr>
        <w:tblW w:w="960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77"/>
        <w:gridCol w:w="1800"/>
        <w:gridCol w:w="2070"/>
        <w:gridCol w:w="1620"/>
        <w:gridCol w:w="2340"/>
      </w:tblGrid>
      <w:tr w:rsidR="003668D6" w14:paraId="5BB1EC22" w14:textId="77777777" w:rsidTr="00744C84">
        <w:trPr>
          <w:trHeight w:val="274"/>
        </w:trPr>
        <w:tc>
          <w:tcPr>
            <w:tcW w:w="1777" w:type="dxa"/>
          </w:tcPr>
          <w:p w14:paraId="057985C9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800" w:type="dxa"/>
          </w:tcPr>
          <w:p w14:paraId="220E261F" w14:textId="66711975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  <w:r w:rsidR="00F75FEE">
              <w:rPr>
                <w:b/>
              </w:rPr>
              <w:t>*</w:t>
            </w:r>
          </w:p>
        </w:tc>
        <w:tc>
          <w:tcPr>
            <w:tcW w:w="2070" w:type="dxa"/>
          </w:tcPr>
          <w:p w14:paraId="13D92C49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620" w:type="dxa"/>
          </w:tcPr>
          <w:p w14:paraId="0D84A8C4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354B1C2E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1D84D44C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2340" w:type="dxa"/>
          </w:tcPr>
          <w:p w14:paraId="0BD13B4F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74DCF50D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3205D300" w14:textId="77777777" w:rsidTr="00744C84">
        <w:trPr>
          <w:trHeight w:val="260"/>
        </w:trPr>
        <w:tc>
          <w:tcPr>
            <w:tcW w:w="1777" w:type="dxa"/>
          </w:tcPr>
          <w:p w14:paraId="53BCAA4B" w14:textId="70DD867D" w:rsidR="003668D6" w:rsidRDefault="00465422" w:rsidP="00843796">
            <w:r>
              <w:t>Individuals</w:t>
            </w:r>
          </w:p>
        </w:tc>
        <w:tc>
          <w:tcPr>
            <w:tcW w:w="1800" w:type="dxa"/>
          </w:tcPr>
          <w:p w14:paraId="07DDE634" w14:textId="2AD4A70B" w:rsidR="003668D6" w:rsidRDefault="00F75FEE" w:rsidP="00843796">
            <w:r>
              <w:t>75</w:t>
            </w:r>
          </w:p>
        </w:tc>
        <w:tc>
          <w:tcPr>
            <w:tcW w:w="2070" w:type="dxa"/>
          </w:tcPr>
          <w:p w14:paraId="13D5A004" w14:textId="55B26B03" w:rsidR="00C509F6" w:rsidRDefault="00F75FEE" w:rsidP="00F75FEE">
            <w:r>
              <w:t>25*</w:t>
            </w:r>
          </w:p>
        </w:tc>
        <w:tc>
          <w:tcPr>
            <w:tcW w:w="1620" w:type="dxa"/>
          </w:tcPr>
          <w:p w14:paraId="05687C85" w14:textId="58075BA6" w:rsidR="003668D6" w:rsidRDefault="000D4274" w:rsidP="00843796">
            <w:r>
              <w:t>5</w:t>
            </w:r>
            <w:r w:rsidR="00B366B5">
              <w:t>/60</w:t>
            </w:r>
          </w:p>
        </w:tc>
        <w:tc>
          <w:tcPr>
            <w:tcW w:w="2340" w:type="dxa"/>
          </w:tcPr>
          <w:p w14:paraId="147D9D3C" w14:textId="73F27904" w:rsidR="003668D6" w:rsidRDefault="00F75FEE" w:rsidP="00843796">
            <w:r>
              <w:t>156</w:t>
            </w:r>
          </w:p>
        </w:tc>
      </w:tr>
      <w:tr w:rsidR="003668D6" w14:paraId="6CD8CC0D" w14:textId="77777777" w:rsidTr="00744C84">
        <w:trPr>
          <w:trHeight w:val="274"/>
        </w:trPr>
        <w:tc>
          <w:tcPr>
            <w:tcW w:w="1777" w:type="dxa"/>
          </w:tcPr>
          <w:p w14:paraId="247C766D" w14:textId="036975D5" w:rsidR="003668D6" w:rsidRDefault="003668D6" w:rsidP="00843796"/>
        </w:tc>
        <w:tc>
          <w:tcPr>
            <w:tcW w:w="1800" w:type="dxa"/>
          </w:tcPr>
          <w:p w14:paraId="55D7FBC1" w14:textId="7FDA1789" w:rsidR="003668D6" w:rsidRDefault="003668D6" w:rsidP="00843796"/>
        </w:tc>
        <w:tc>
          <w:tcPr>
            <w:tcW w:w="2070" w:type="dxa"/>
          </w:tcPr>
          <w:p w14:paraId="59E1F1E1" w14:textId="38C8DE1A" w:rsidR="003668D6" w:rsidRDefault="003668D6" w:rsidP="004874B0"/>
        </w:tc>
        <w:tc>
          <w:tcPr>
            <w:tcW w:w="1620" w:type="dxa"/>
          </w:tcPr>
          <w:p w14:paraId="4C092B9D" w14:textId="6DB0CF62" w:rsidR="003668D6" w:rsidRDefault="003668D6" w:rsidP="00843796"/>
        </w:tc>
        <w:tc>
          <w:tcPr>
            <w:tcW w:w="2340" w:type="dxa"/>
          </w:tcPr>
          <w:p w14:paraId="16DB0EF0" w14:textId="3310CC07" w:rsidR="003668D6" w:rsidRDefault="003668D6" w:rsidP="00843796"/>
        </w:tc>
      </w:tr>
      <w:tr w:rsidR="003668D6" w14:paraId="1B6DBF11" w14:textId="77777777" w:rsidTr="00744C84">
        <w:trPr>
          <w:trHeight w:val="289"/>
        </w:trPr>
        <w:tc>
          <w:tcPr>
            <w:tcW w:w="1777" w:type="dxa"/>
          </w:tcPr>
          <w:p w14:paraId="5418F7C5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800" w:type="dxa"/>
          </w:tcPr>
          <w:p w14:paraId="5CE633E1" w14:textId="6368134A" w:rsidR="003668D6" w:rsidRPr="002D26E2" w:rsidRDefault="00F75FEE" w:rsidP="00843796">
            <w:pPr>
              <w:rPr>
                <w:b/>
              </w:rPr>
            </w:pPr>
            <w:r>
              <w:rPr>
                <w:b/>
              </w:rPr>
              <w:t>75</w:t>
            </w:r>
          </w:p>
        </w:tc>
        <w:tc>
          <w:tcPr>
            <w:tcW w:w="2070" w:type="dxa"/>
          </w:tcPr>
          <w:p w14:paraId="06612D7C" w14:textId="285B809C" w:rsidR="003668D6" w:rsidRDefault="00F75FEE" w:rsidP="00843796">
            <w:r>
              <w:t>1,875</w:t>
            </w:r>
          </w:p>
        </w:tc>
        <w:tc>
          <w:tcPr>
            <w:tcW w:w="1620" w:type="dxa"/>
          </w:tcPr>
          <w:p w14:paraId="591AB35B" w14:textId="2F9FD7BA" w:rsidR="003668D6" w:rsidRDefault="003668D6" w:rsidP="00843796"/>
        </w:tc>
        <w:tc>
          <w:tcPr>
            <w:tcW w:w="2340" w:type="dxa"/>
          </w:tcPr>
          <w:p w14:paraId="705F8492" w14:textId="472698EB" w:rsidR="003668D6" w:rsidRPr="002D26E2" w:rsidRDefault="00F75FEE" w:rsidP="00843796">
            <w:pPr>
              <w:rPr>
                <w:b/>
              </w:rPr>
            </w:pPr>
            <w:r>
              <w:t>15</w:t>
            </w:r>
            <w:r w:rsidR="000D4274">
              <w:t>6</w:t>
            </w:r>
          </w:p>
        </w:tc>
      </w:tr>
    </w:tbl>
    <w:p w14:paraId="2207E340" w14:textId="702678DE" w:rsidR="00F75FEE" w:rsidRDefault="00F75FEE" w:rsidP="00F3170F">
      <w:r>
        <w:t xml:space="preserve">*This </w:t>
      </w:r>
      <w:r w:rsidR="00A80FF3">
        <w:t xml:space="preserve">same form will be used over 25 separate training/speaker days.  </w:t>
      </w:r>
    </w:p>
    <w:p w14:paraId="241999B0" w14:textId="77777777" w:rsidR="00465422" w:rsidRDefault="00465422" w:rsidP="00F3170F"/>
    <w:tbl>
      <w:tblPr>
        <w:tblW w:w="960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857"/>
        <w:gridCol w:w="1710"/>
        <w:gridCol w:w="2250"/>
      </w:tblGrid>
      <w:tr w:rsidR="00CA2010" w:rsidRPr="009A036B" w14:paraId="51BEBD06" w14:textId="77777777" w:rsidTr="00E45356">
        <w:trPr>
          <w:trHeight w:val="274"/>
        </w:trPr>
        <w:tc>
          <w:tcPr>
            <w:tcW w:w="2790" w:type="dxa"/>
          </w:tcPr>
          <w:p w14:paraId="760E83AE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25DEA34C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857" w:type="dxa"/>
          </w:tcPr>
          <w:p w14:paraId="406D507D" w14:textId="0253AA89" w:rsidR="00CA2010" w:rsidRPr="009A036B" w:rsidRDefault="00CA2010" w:rsidP="000D4274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  <w:r w:rsidR="000D4274">
              <w:rPr>
                <w:b/>
              </w:rPr>
              <w:t xml:space="preserve"> </w:t>
            </w:r>
            <w:r w:rsidRPr="00CA2010">
              <w:rPr>
                <w:b/>
              </w:rPr>
              <w:t>Hours</w:t>
            </w:r>
          </w:p>
        </w:tc>
        <w:tc>
          <w:tcPr>
            <w:tcW w:w="1710" w:type="dxa"/>
          </w:tcPr>
          <w:p w14:paraId="3CB59C68" w14:textId="649863CB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  <w:r w:rsidR="0005002C">
              <w:rPr>
                <w:b/>
              </w:rPr>
              <w:t>**</w:t>
            </w:r>
          </w:p>
        </w:tc>
        <w:tc>
          <w:tcPr>
            <w:tcW w:w="2250" w:type="dxa"/>
          </w:tcPr>
          <w:p w14:paraId="1E3E292F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299BC6BB" w14:textId="77777777" w:rsidTr="00E45356">
        <w:trPr>
          <w:trHeight w:val="260"/>
        </w:trPr>
        <w:tc>
          <w:tcPr>
            <w:tcW w:w="2790" w:type="dxa"/>
          </w:tcPr>
          <w:p w14:paraId="1D667DED" w14:textId="6FD16324" w:rsidR="00CA2010" w:rsidRPr="009A036B" w:rsidRDefault="000D4274" w:rsidP="009A036B">
            <w:r>
              <w:t>Individuals</w:t>
            </w:r>
          </w:p>
        </w:tc>
        <w:tc>
          <w:tcPr>
            <w:tcW w:w="2857" w:type="dxa"/>
          </w:tcPr>
          <w:p w14:paraId="7FF9B267" w14:textId="3C02FBC5" w:rsidR="00CA2010" w:rsidRPr="009A036B" w:rsidRDefault="00F75FEE" w:rsidP="009A036B">
            <w:r>
              <w:t>156</w:t>
            </w:r>
          </w:p>
        </w:tc>
        <w:tc>
          <w:tcPr>
            <w:tcW w:w="1710" w:type="dxa"/>
          </w:tcPr>
          <w:p w14:paraId="293E1A4C" w14:textId="45B3BC7A" w:rsidR="00CA2010" w:rsidRPr="009A036B" w:rsidRDefault="000D4274" w:rsidP="009A036B">
            <w:r>
              <w:t>$40.01</w:t>
            </w:r>
          </w:p>
        </w:tc>
        <w:tc>
          <w:tcPr>
            <w:tcW w:w="2250" w:type="dxa"/>
          </w:tcPr>
          <w:p w14:paraId="4E839945" w14:textId="504024BA" w:rsidR="00CA2010" w:rsidRPr="009A036B" w:rsidRDefault="00F75FEE" w:rsidP="009A036B">
            <w:r>
              <w:t>$6,241.56</w:t>
            </w:r>
          </w:p>
        </w:tc>
      </w:tr>
      <w:tr w:rsidR="00CA2010" w:rsidRPr="009A036B" w14:paraId="50004CB4" w14:textId="77777777" w:rsidTr="00E45356">
        <w:trPr>
          <w:trHeight w:val="274"/>
        </w:trPr>
        <w:tc>
          <w:tcPr>
            <w:tcW w:w="2790" w:type="dxa"/>
          </w:tcPr>
          <w:p w14:paraId="5823C588" w14:textId="77777777" w:rsidR="00CA2010" w:rsidRPr="009A036B" w:rsidRDefault="00CA2010" w:rsidP="009A036B"/>
        </w:tc>
        <w:tc>
          <w:tcPr>
            <w:tcW w:w="2857" w:type="dxa"/>
          </w:tcPr>
          <w:p w14:paraId="6F5DC4D3" w14:textId="77777777" w:rsidR="00CA2010" w:rsidRPr="009A036B" w:rsidRDefault="00CA2010" w:rsidP="009A036B"/>
        </w:tc>
        <w:tc>
          <w:tcPr>
            <w:tcW w:w="1710" w:type="dxa"/>
          </w:tcPr>
          <w:p w14:paraId="7B54CB5C" w14:textId="77777777" w:rsidR="00CA2010" w:rsidRPr="009A036B" w:rsidRDefault="00CA2010" w:rsidP="009A036B"/>
        </w:tc>
        <w:tc>
          <w:tcPr>
            <w:tcW w:w="2250" w:type="dxa"/>
          </w:tcPr>
          <w:p w14:paraId="7F0A7A3C" w14:textId="77777777" w:rsidR="00CA2010" w:rsidRPr="009A036B" w:rsidRDefault="00CA2010" w:rsidP="009A036B"/>
        </w:tc>
      </w:tr>
      <w:tr w:rsidR="00CA2010" w:rsidRPr="009A036B" w14:paraId="1D735C7E" w14:textId="77777777" w:rsidTr="00E45356">
        <w:trPr>
          <w:trHeight w:val="289"/>
        </w:trPr>
        <w:tc>
          <w:tcPr>
            <w:tcW w:w="2790" w:type="dxa"/>
          </w:tcPr>
          <w:p w14:paraId="368B6770" w14:textId="77777777"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857" w:type="dxa"/>
          </w:tcPr>
          <w:p w14:paraId="1D0C098F" w14:textId="3B16D1DA" w:rsidR="00CA2010" w:rsidRPr="009A036B" w:rsidRDefault="00F75FEE" w:rsidP="009A036B">
            <w:pPr>
              <w:rPr>
                <w:b/>
              </w:rPr>
            </w:pPr>
            <w:r>
              <w:rPr>
                <w:b/>
              </w:rPr>
              <w:t>156</w:t>
            </w:r>
          </w:p>
        </w:tc>
        <w:tc>
          <w:tcPr>
            <w:tcW w:w="1710" w:type="dxa"/>
          </w:tcPr>
          <w:p w14:paraId="71D76C91" w14:textId="77777777" w:rsidR="00CA2010" w:rsidRPr="009A036B" w:rsidRDefault="00CA2010" w:rsidP="009A036B"/>
        </w:tc>
        <w:tc>
          <w:tcPr>
            <w:tcW w:w="2250" w:type="dxa"/>
          </w:tcPr>
          <w:p w14:paraId="706CEAAA" w14:textId="6696936A" w:rsidR="00CA2010" w:rsidRPr="009A036B" w:rsidRDefault="00F75FEE" w:rsidP="009A036B">
            <w:r>
              <w:t>$6,241.56</w:t>
            </w:r>
          </w:p>
        </w:tc>
      </w:tr>
    </w:tbl>
    <w:p w14:paraId="6DB0146E" w14:textId="77777777" w:rsidR="009A036B" w:rsidRPr="009A036B" w:rsidRDefault="009A036B" w:rsidP="009A036B"/>
    <w:p w14:paraId="08B2F1E2" w14:textId="43626F4C" w:rsidR="000D4274" w:rsidRDefault="000D4274" w:rsidP="000D4274">
      <w:r>
        <w:t>*</w:t>
      </w:r>
      <w:r w:rsidR="0005002C">
        <w:t>**</w:t>
      </w:r>
      <w:r>
        <w:t xml:space="preserve">Median hourly wage for Social Scientists and Related Workers, All Others (19-3099); </w:t>
      </w:r>
      <w:hyperlink r:id="rId9" w:anchor="19-0000" w:history="1">
        <w:r w:rsidRPr="0075182B">
          <w:rPr>
            <w:rStyle w:val="Hyperlink"/>
          </w:rPr>
          <w:t>https://www.bls.gov/oes/current/oes_nat.htm#19-0000</w:t>
        </w:r>
      </w:hyperlink>
    </w:p>
    <w:p w14:paraId="5B1BAC48" w14:textId="77777777" w:rsidR="009A036B" w:rsidRDefault="009A036B" w:rsidP="00F3170F"/>
    <w:p w14:paraId="3093A5B6" w14:textId="4C54F026" w:rsidR="009A036B" w:rsidRPr="009A036B" w:rsidRDefault="001C39F7" w:rsidP="009A036B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="004B4D06">
        <w:t>$</w:t>
      </w:r>
      <w:r w:rsidR="0005002C">
        <w:t>2,260.62</w:t>
      </w:r>
      <w:r w:rsidR="000D4274">
        <w:t>.</w:t>
      </w:r>
      <w:r w:rsidR="009A036B">
        <w:rPr>
          <w:b/>
        </w:rPr>
        <w:t xml:space="preserve">                    </w:t>
      </w:r>
    </w:p>
    <w:tbl>
      <w:tblPr>
        <w:tblW w:w="98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3"/>
        <w:gridCol w:w="1196"/>
        <w:gridCol w:w="1377"/>
        <w:gridCol w:w="1363"/>
        <w:gridCol w:w="1471"/>
        <w:gridCol w:w="1440"/>
      </w:tblGrid>
      <w:tr w:rsidR="009A036B" w:rsidRPr="009A036B" w14:paraId="03E66A36" w14:textId="77777777" w:rsidTr="0005002C">
        <w:trPr>
          <w:trHeight w:val="619"/>
        </w:trPr>
        <w:tc>
          <w:tcPr>
            <w:tcW w:w="2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3C79C9" w14:textId="3C5EF049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1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78C47A" w14:textId="77777777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3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165B41" w14:textId="1E05CA62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6A3EBC">
              <w:rPr>
                <w:b/>
                <w:bCs/>
              </w:rPr>
              <w:t>**</w:t>
            </w:r>
            <w:r w:rsidR="0005002C">
              <w:rPr>
                <w:b/>
                <w:bCs/>
              </w:rPr>
              <w:t>*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B7ABD8" w14:textId="77777777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4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DC3EB9" w14:textId="2134F963" w:rsidR="006A3EBC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Fringe</w:t>
            </w:r>
          </w:p>
          <w:p w14:paraId="3A487880" w14:textId="49F04036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43AA3C" w14:textId="77777777" w:rsidR="009A036B" w:rsidRPr="009A036B" w:rsidRDefault="009A036B" w:rsidP="006A3EB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28018BF5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98545C0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8D1B010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F5C436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93C934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D9A7522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98C5765" w14:textId="77777777" w:rsidR="009A036B" w:rsidRPr="009A036B" w:rsidRDefault="009A036B" w:rsidP="009A036B"/>
        </w:tc>
      </w:tr>
      <w:tr w:rsidR="009A036B" w:rsidRPr="009A036B" w14:paraId="5C691705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E62F218" w14:textId="2FA49578" w:rsidR="009A036B" w:rsidRPr="009A036B" w:rsidRDefault="0005002C" w:rsidP="009A036B">
            <w:r>
              <w:t>Program Lead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4EE767C" w14:textId="18239543" w:rsidR="009A036B" w:rsidRPr="009A036B" w:rsidRDefault="0005002C" w:rsidP="009A036B">
            <w:r>
              <w:t>13/1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B443EE0" w14:textId="6C8C393C" w:rsidR="009A036B" w:rsidRPr="009A036B" w:rsidRDefault="0005002C" w:rsidP="009A036B">
            <w:r>
              <w:t>$126,06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42CEA53" w14:textId="450E0402" w:rsidR="009A036B" w:rsidRPr="009A036B" w:rsidRDefault="0005002C" w:rsidP="009A036B">
            <w:r>
              <w:t>1%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A26288C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4EE7E1E" w14:textId="32A5AB97" w:rsidR="009A036B" w:rsidRPr="009A036B" w:rsidRDefault="0005002C" w:rsidP="009A036B">
            <w:r>
              <w:t>$1,260.62</w:t>
            </w:r>
          </w:p>
        </w:tc>
      </w:tr>
      <w:tr w:rsidR="009A036B" w:rsidRPr="009A036B" w14:paraId="4F3D72D4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A4F7A7" w14:textId="4A516D7A" w:rsidR="009A036B" w:rsidRPr="009A036B" w:rsidRDefault="009A036B" w:rsidP="009A036B"/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BD9D88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2513869" w14:textId="30E1B850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0EDCAFF" w14:textId="5E68AA7B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D914A9D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9E848CC" w14:textId="77777777" w:rsidR="009A036B" w:rsidRPr="009A036B" w:rsidRDefault="009A036B" w:rsidP="009A036B"/>
        </w:tc>
      </w:tr>
      <w:tr w:rsidR="009A036B" w:rsidRPr="009A036B" w14:paraId="2614BD54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36B1C1E" w14:textId="77777777" w:rsidR="009A036B" w:rsidRPr="009A036B" w:rsidRDefault="009A036B" w:rsidP="009A036B"/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F2249FE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17D7DB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64D03FD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39EDC53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07726B4" w14:textId="77777777" w:rsidR="009A036B" w:rsidRPr="009A036B" w:rsidRDefault="009A036B" w:rsidP="009A036B"/>
        </w:tc>
      </w:tr>
      <w:tr w:rsidR="009A036B" w:rsidRPr="009A036B" w14:paraId="554EBAFF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4B015C3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23F8FEF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B81C99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D1EC8B9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1071D26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F620A2" w14:textId="59B4ED29" w:rsidR="009A036B" w:rsidRPr="009A036B" w:rsidRDefault="0005002C" w:rsidP="009A036B">
            <w:r>
              <w:t>$0</w:t>
            </w:r>
          </w:p>
        </w:tc>
      </w:tr>
      <w:tr w:rsidR="009A036B" w:rsidRPr="009A036B" w14:paraId="0FB544C6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868A1CD" w14:textId="77777777" w:rsidR="009A036B" w:rsidRPr="009A036B" w:rsidRDefault="009A036B" w:rsidP="009A036B"/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1141527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A7C77A6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406E629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7B877FB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ADF9DCB" w14:textId="77777777" w:rsidR="009A036B" w:rsidRPr="009A036B" w:rsidRDefault="009A036B" w:rsidP="009A036B"/>
        </w:tc>
      </w:tr>
      <w:tr w:rsidR="009A036B" w:rsidRPr="009A036B" w14:paraId="7F0A6CC8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81C131B" w14:textId="77777777" w:rsidR="009A036B" w:rsidRPr="009A036B" w:rsidRDefault="009A036B" w:rsidP="009A036B">
            <w:r w:rsidRPr="009A036B">
              <w:t>Travel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815CEF9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B1E9F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F699BD2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18BA122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4B140A9" w14:textId="30ABA24D" w:rsidR="009A036B" w:rsidRPr="009A036B" w:rsidRDefault="0005002C" w:rsidP="009A036B">
            <w:r>
              <w:t>$0</w:t>
            </w:r>
          </w:p>
        </w:tc>
      </w:tr>
      <w:tr w:rsidR="009A036B" w:rsidRPr="009A036B" w14:paraId="4CEFB454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DFC34B5" w14:textId="03A9D402" w:rsidR="009A036B" w:rsidRPr="009A036B" w:rsidRDefault="009A036B" w:rsidP="009A036B">
            <w:r w:rsidRPr="009A036B">
              <w:t>Other Cost</w:t>
            </w:r>
            <w:r w:rsidR="0005002C">
              <w:t xml:space="preserve"> (Summer Intern)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F7EEDED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37A85B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E67ED62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40A9BC5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606C63D" w14:textId="7B0A2310" w:rsidR="009A036B" w:rsidRPr="009A036B" w:rsidRDefault="0005002C" w:rsidP="009A036B">
            <w:r>
              <w:t>$1,000</w:t>
            </w:r>
          </w:p>
        </w:tc>
      </w:tr>
      <w:tr w:rsidR="009A036B" w:rsidRPr="009A036B" w14:paraId="58F3A78A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E5CDC3" w14:textId="77777777" w:rsidR="009A036B" w:rsidRPr="009A036B" w:rsidRDefault="009A036B" w:rsidP="009A036B">
            <w:pPr>
              <w:rPr>
                <w:bCs/>
              </w:rPr>
            </w:pP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513841C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C010F2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B56E789" w14:textId="77777777"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FD4186" w14:textId="77777777"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1C7617D" w14:textId="77777777" w:rsidR="009A036B" w:rsidRPr="009A036B" w:rsidRDefault="009A036B" w:rsidP="009A036B">
            <w:pPr>
              <w:rPr>
                <w:b/>
              </w:rPr>
            </w:pPr>
          </w:p>
        </w:tc>
      </w:tr>
      <w:tr w:rsidR="009A036B" w:rsidRPr="009A036B" w14:paraId="758D62C3" w14:textId="77777777" w:rsidTr="0005002C">
        <w:trPr>
          <w:trHeight w:val="300"/>
        </w:trPr>
        <w:tc>
          <w:tcPr>
            <w:tcW w:w="29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6F3CA5" w14:textId="2FDAC83D" w:rsidR="009A036B" w:rsidRPr="009A036B" w:rsidRDefault="0005002C" w:rsidP="009A036B">
            <w:r>
              <w:t>Total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4763273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7A3B9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4C290E" w14:textId="77777777" w:rsidR="009A036B" w:rsidRPr="009A036B" w:rsidRDefault="009A036B" w:rsidP="009A036B"/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DCFCFD6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864FEBD" w14:textId="0CB1D6BF" w:rsidR="009A036B" w:rsidRPr="009A036B" w:rsidRDefault="0005002C" w:rsidP="009A036B">
            <w:r>
              <w:t>$2,260.62</w:t>
            </w:r>
          </w:p>
        </w:tc>
      </w:tr>
    </w:tbl>
    <w:p w14:paraId="4C12C554" w14:textId="77777777" w:rsidR="009A036B" w:rsidRPr="009A036B" w:rsidRDefault="009A036B" w:rsidP="009A036B"/>
    <w:p w14:paraId="507B6A4F" w14:textId="71759A9A" w:rsidR="006A3EBC" w:rsidRPr="006A3EBC" w:rsidRDefault="006A3EBC" w:rsidP="006A3EBC">
      <w:r w:rsidRPr="006A3EBC">
        <w:t>**</w:t>
      </w:r>
      <w:r w:rsidR="0005002C">
        <w:t>**</w:t>
      </w:r>
      <w:r w:rsidRPr="006A3EBC">
        <w:t>https://www.opm.gov/policy-data-oversight/pay-leave/salaries-wages/salary-tables/pdf/2018/DCB.pdf</w:t>
      </w:r>
    </w:p>
    <w:p w14:paraId="07291657" w14:textId="77777777" w:rsidR="009A036B" w:rsidRDefault="009A036B">
      <w:pPr>
        <w:rPr>
          <w:b/>
        </w:rPr>
      </w:pPr>
    </w:p>
    <w:p w14:paraId="4E4AAD85" w14:textId="77777777" w:rsidR="00ED6492" w:rsidRDefault="00ED6492">
      <w:pPr>
        <w:rPr>
          <w:b/>
          <w:bCs/>
          <w:u w:val="single"/>
        </w:rPr>
      </w:pPr>
    </w:p>
    <w:p w14:paraId="21EF9DB6" w14:textId="77777777" w:rsidR="0069403B" w:rsidRDefault="00ED6492" w:rsidP="00F06866">
      <w:pPr>
        <w:rPr>
          <w:b/>
        </w:rPr>
      </w:pPr>
      <w:r>
        <w:rPr>
          <w:b/>
          <w:bCs/>
          <w:u w:val="single"/>
        </w:rPr>
        <w:lastRenderedPageBreak/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00821328" w14:textId="77777777" w:rsidR="0069403B" w:rsidRDefault="0069403B" w:rsidP="00F06866">
      <w:pPr>
        <w:rPr>
          <w:b/>
        </w:rPr>
      </w:pPr>
    </w:p>
    <w:p w14:paraId="19259650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5204380E" w14:textId="30DD3C5F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 xml:space="preserve">[ </w:t>
      </w:r>
      <w:r w:rsidR="0005002C">
        <w:rPr>
          <w:b/>
          <w:bCs/>
        </w:rPr>
        <w:t>X</w:t>
      </w:r>
      <w:r>
        <w:t>] Yes</w:t>
      </w:r>
      <w:r>
        <w:tab/>
        <w:t>[</w:t>
      </w:r>
      <w:r w:rsidR="0005002C">
        <w:t xml:space="preserve"> </w:t>
      </w:r>
      <w:r w:rsidR="00C9257C">
        <w:t xml:space="preserve"> </w:t>
      </w:r>
      <w:r>
        <w:t>] No</w:t>
      </w:r>
    </w:p>
    <w:p w14:paraId="06E750E3" w14:textId="77777777" w:rsidR="00636621" w:rsidRDefault="00636621" w:rsidP="00636621">
      <w:pPr>
        <w:pStyle w:val="ListParagraph"/>
      </w:pPr>
    </w:p>
    <w:p w14:paraId="12466714" w14:textId="2262C165" w:rsidR="0005002C" w:rsidRDefault="0005002C" w:rsidP="0005002C">
      <w:r>
        <w:t xml:space="preserve">The respondent list will be participants who attended and completed the CPFP Summer Curriculum in 2018 and 2019.  </w:t>
      </w:r>
    </w:p>
    <w:p w14:paraId="4A71AC33" w14:textId="77777777" w:rsidR="00A403BB" w:rsidRDefault="00A403BB" w:rsidP="00A403BB">
      <w:pPr>
        <w:pStyle w:val="ListParagraph"/>
      </w:pPr>
    </w:p>
    <w:p w14:paraId="05E7F760" w14:textId="77777777" w:rsidR="00A403BB" w:rsidRDefault="00A403BB" w:rsidP="00A403BB"/>
    <w:p w14:paraId="2F09BEFF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23F0FB0E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6EDC0753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14:paraId="0A11E0AF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6AE551D8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7A81B51D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5D0E1E3B" w14:textId="4B5B7C68" w:rsidR="001B0AAA" w:rsidRDefault="00CA4759" w:rsidP="001B0AAA">
      <w:pPr>
        <w:ind w:left="720"/>
      </w:pPr>
      <w:r>
        <w:t>[</w:t>
      </w:r>
      <w:r w:rsidR="004B4D06">
        <w:rPr>
          <w:b/>
          <w:bCs/>
        </w:rPr>
        <w:t>X</w:t>
      </w:r>
      <w:r w:rsidR="00A403BB">
        <w:t>] Other, Explain</w:t>
      </w:r>
      <w:r w:rsidR="006A3EBC">
        <w:t xml:space="preserve">.  The surveys are paper-and-pencil </w:t>
      </w:r>
      <w:r>
        <w:t>survey</w:t>
      </w:r>
      <w:r w:rsidR="009A2B54">
        <w:t>s</w:t>
      </w:r>
      <w:r w:rsidR="006A3EBC">
        <w:t>.</w:t>
      </w:r>
    </w:p>
    <w:p w14:paraId="1A9AF186" w14:textId="77777777" w:rsidR="006A3EBC" w:rsidRDefault="006A3EBC" w:rsidP="001B0AAA">
      <w:pPr>
        <w:ind w:left="720"/>
      </w:pPr>
    </w:p>
    <w:p w14:paraId="01AAB1A7" w14:textId="77777777" w:rsidR="00F24CFC" w:rsidRDefault="00F24CF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257171">
        <w:rPr>
          <w:b/>
          <w:bCs/>
        </w:rPr>
        <w:t>X</w:t>
      </w:r>
      <w:r>
        <w:t xml:space="preserve"> ] No</w:t>
      </w:r>
    </w:p>
    <w:p w14:paraId="0C6DFC95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727F9A59" w14:textId="77777777" w:rsidR="0024521E" w:rsidRPr="00F24CFC" w:rsidRDefault="00F24CF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24513E56" w14:textId="77777777"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5BD13717" w14:textId="77777777" w:rsidR="00AE14B1" w:rsidRPr="00AE14B1" w:rsidRDefault="00AE14B1" w:rsidP="00AE14B1"/>
    <w:sectPr w:rsidR="00AE14B1" w:rsidRPr="00AE14B1" w:rsidSect="00194AC6">
      <w:headerReference w:type="default" r:id="rId10"/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7944AF" w14:textId="77777777" w:rsidR="00590734" w:rsidRDefault="00590734">
      <w:r>
        <w:separator/>
      </w:r>
    </w:p>
  </w:endnote>
  <w:endnote w:type="continuationSeparator" w:id="0">
    <w:p w14:paraId="496269F8" w14:textId="77777777" w:rsidR="00590734" w:rsidRDefault="00590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821055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CB5FF8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A9EF4A" w14:textId="77777777" w:rsidR="00590734" w:rsidRDefault="00590734">
      <w:r>
        <w:separator/>
      </w:r>
    </w:p>
  </w:footnote>
  <w:footnote w:type="continuationSeparator" w:id="0">
    <w:p w14:paraId="5960FB2C" w14:textId="77777777" w:rsidR="00590734" w:rsidRDefault="005907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E85B84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A2C75B0"/>
    <w:multiLevelType w:val="hybridMultilevel"/>
    <w:tmpl w:val="D45671B4"/>
    <w:lvl w:ilvl="0" w:tplc="8AD6D764">
      <w:start w:val="1"/>
      <w:numFmt w:val="bullet"/>
      <w:pStyle w:val="NoSpac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8"/>
  </w:num>
  <w:num w:numId="8">
    <w:abstractNumId w:val="14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gUAAYtOcSwAAAA="/>
  </w:docVars>
  <w:rsids>
    <w:rsidRoot w:val="00D6383F"/>
    <w:rsid w:val="000022F0"/>
    <w:rsid w:val="000071D1"/>
    <w:rsid w:val="00023A57"/>
    <w:rsid w:val="00043CB5"/>
    <w:rsid w:val="00047A64"/>
    <w:rsid w:val="0005002C"/>
    <w:rsid w:val="00067329"/>
    <w:rsid w:val="000722CE"/>
    <w:rsid w:val="000913EC"/>
    <w:rsid w:val="000B2838"/>
    <w:rsid w:val="000B440C"/>
    <w:rsid w:val="000C7AA4"/>
    <w:rsid w:val="000D4274"/>
    <w:rsid w:val="000D44CA"/>
    <w:rsid w:val="000E200B"/>
    <w:rsid w:val="000F68BE"/>
    <w:rsid w:val="0015584F"/>
    <w:rsid w:val="00162F83"/>
    <w:rsid w:val="001855D1"/>
    <w:rsid w:val="00192332"/>
    <w:rsid w:val="001927A4"/>
    <w:rsid w:val="00194AC6"/>
    <w:rsid w:val="001A23B0"/>
    <w:rsid w:val="001A25CC"/>
    <w:rsid w:val="001B0AAA"/>
    <w:rsid w:val="001C39F7"/>
    <w:rsid w:val="001C59DF"/>
    <w:rsid w:val="001D237F"/>
    <w:rsid w:val="0022793E"/>
    <w:rsid w:val="00237B48"/>
    <w:rsid w:val="0024521E"/>
    <w:rsid w:val="002470DB"/>
    <w:rsid w:val="00257171"/>
    <w:rsid w:val="00263C3D"/>
    <w:rsid w:val="002720E5"/>
    <w:rsid w:val="00274D0B"/>
    <w:rsid w:val="002770CF"/>
    <w:rsid w:val="00284110"/>
    <w:rsid w:val="00295C0E"/>
    <w:rsid w:val="002A5A39"/>
    <w:rsid w:val="002B3C95"/>
    <w:rsid w:val="002D0B92"/>
    <w:rsid w:val="002D26E2"/>
    <w:rsid w:val="002F0778"/>
    <w:rsid w:val="00325299"/>
    <w:rsid w:val="003668D6"/>
    <w:rsid w:val="003A7074"/>
    <w:rsid w:val="003D5BBE"/>
    <w:rsid w:val="003E01B1"/>
    <w:rsid w:val="003E3C61"/>
    <w:rsid w:val="003F1C5B"/>
    <w:rsid w:val="004153B4"/>
    <w:rsid w:val="00431EB1"/>
    <w:rsid w:val="00434E33"/>
    <w:rsid w:val="00441434"/>
    <w:rsid w:val="00445818"/>
    <w:rsid w:val="0045264C"/>
    <w:rsid w:val="00465422"/>
    <w:rsid w:val="004874B0"/>
    <w:rsid w:val="004876EC"/>
    <w:rsid w:val="004B4D06"/>
    <w:rsid w:val="004D25E8"/>
    <w:rsid w:val="004D6E14"/>
    <w:rsid w:val="005009B0"/>
    <w:rsid w:val="00501850"/>
    <w:rsid w:val="00564C4D"/>
    <w:rsid w:val="00590734"/>
    <w:rsid w:val="00597401"/>
    <w:rsid w:val="005A1006"/>
    <w:rsid w:val="005A772A"/>
    <w:rsid w:val="005B6F63"/>
    <w:rsid w:val="005E09CD"/>
    <w:rsid w:val="005E714A"/>
    <w:rsid w:val="006140A0"/>
    <w:rsid w:val="00633F74"/>
    <w:rsid w:val="00636621"/>
    <w:rsid w:val="00642B49"/>
    <w:rsid w:val="006832D9"/>
    <w:rsid w:val="00686301"/>
    <w:rsid w:val="0069403B"/>
    <w:rsid w:val="006A3EBC"/>
    <w:rsid w:val="006B10DC"/>
    <w:rsid w:val="006C4B0A"/>
    <w:rsid w:val="006D5F47"/>
    <w:rsid w:val="006E07C9"/>
    <w:rsid w:val="006F3DDE"/>
    <w:rsid w:val="00704678"/>
    <w:rsid w:val="007370C4"/>
    <w:rsid w:val="007425E7"/>
    <w:rsid w:val="00744C84"/>
    <w:rsid w:val="0075740A"/>
    <w:rsid w:val="00766D95"/>
    <w:rsid w:val="007762E7"/>
    <w:rsid w:val="0077703F"/>
    <w:rsid w:val="007D4DC8"/>
    <w:rsid w:val="00802607"/>
    <w:rsid w:val="008057CE"/>
    <w:rsid w:val="008101A5"/>
    <w:rsid w:val="00822664"/>
    <w:rsid w:val="00843796"/>
    <w:rsid w:val="00845D06"/>
    <w:rsid w:val="00854917"/>
    <w:rsid w:val="008768B0"/>
    <w:rsid w:val="00895229"/>
    <w:rsid w:val="008F0203"/>
    <w:rsid w:val="008F50D4"/>
    <w:rsid w:val="008F6A48"/>
    <w:rsid w:val="009239AA"/>
    <w:rsid w:val="00925197"/>
    <w:rsid w:val="00935ADA"/>
    <w:rsid w:val="00946B6C"/>
    <w:rsid w:val="00955A71"/>
    <w:rsid w:val="0096108F"/>
    <w:rsid w:val="009A036B"/>
    <w:rsid w:val="009A2B54"/>
    <w:rsid w:val="009A7EEE"/>
    <w:rsid w:val="009C13B9"/>
    <w:rsid w:val="009C3D4F"/>
    <w:rsid w:val="009D01A2"/>
    <w:rsid w:val="009F5923"/>
    <w:rsid w:val="00A115C6"/>
    <w:rsid w:val="00A229F1"/>
    <w:rsid w:val="00A403BB"/>
    <w:rsid w:val="00A674DF"/>
    <w:rsid w:val="00A72583"/>
    <w:rsid w:val="00A80FF3"/>
    <w:rsid w:val="00A834C1"/>
    <w:rsid w:val="00A83AA6"/>
    <w:rsid w:val="00AB5243"/>
    <w:rsid w:val="00AC60E8"/>
    <w:rsid w:val="00AE14B1"/>
    <w:rsid w:val="00AE1809"/>
    <w:rsid w:val="00AF594B"/>
    <w:rsid w:val="00B02FB5"/>
    <w:rsid w:val="00B111CA"/>
    <w:rsid w:val="00B14BD3"/>
    <w:rsid w:val="00B203B8"/>
    <w:rsid w:val="00B35939"/>
    <w:rsid w:val="00B366B5"/>
    <w:rsid w:val="00B80D76"/>
    <w:rsid w:val="00B86BE6"/>
    <w:rsid w:val="00BA2105"/>
    <w:rsid w:val="00BA7E06"/>
    <w:rsid w:val="00BB43B5"/>
    <w:rsid w:val="00BB6219"/>
    <w:rsid w:val="00BC676D"/>
    <w:rsid w:val="00BD290F"/>
    <w:rsid w:val="00C14CC4"/>
    <w:rsid w:val="00C33C52"/>
    <w:rsid w:val="00C40D8B"/>
    <w:rsid w:val="00C4282D"/>
    <w:rsid w:val="00C45885"/>
    <w:rsid w:val="00C509F6"/>
    <w:rsid w:val="00C80C1E"/>
    <w:rsid w:val="00C83CBF"/>
    <w:rsid w:val="00C8407A"/>
    <w:rsid w:val="00C8488C"/>
    <w:rsid w:val="00C86E91"/>
    <w:rsid w:val="00C9257C"/>
    <w:rsid w:val="00CA19A3"/>
    <w:rsid w:val="00CA2010"/>
    <w:rsid w:val="00CA2650"/>
    <w:rsid w:val="00CA4759"/>
    <w:rsid w:val="00CB00E8"/>
    <w:rsid w:val="00CB1078"/>
    <w:rsid w:val="00CB380F"/>
    <w:rsid w:val="00CB5FF8"/>
    <w:rsid w:val="00CC6FAF"/>
    <w:rsid w:val="00D20E1A"/>
    <w:rsid w:val="00D24698"/>
    <w:rsid w:val="00D6383F"/>
    <w:rsid w:val="00D93599"/>
    <w:rsid w:val="00DB4A58"/>
    <w:rsid w:val="00DB59D0"/>
    <w:rsid w:val="00DC33D3"/>
    <w:rsid w:val="00DC761B"/>
    <w:rsid w:val="00DF7CEC"/>
    <w:rsid w:val="00E02457"/>
    <w:rsid w:val="00E1353F"/>
    <w:rsid w:val="00E15B79"/>
    <w:rsid w:val="00E26329"/>
    <w:rsid w:val="00E40B50"/>
    <w:rsid w:val="00E45356"/>
    <w:rsid w:val="00E50293"/>
    <w:rsid w:val="00E63CC4"/>
    <w:rsid w:val="00E65FFC"/>
    <w:rsid w:val="00E769FC"/>
    <w:rsid w:val="00E80951"/>
    <w:rsid w:val="00E85A66"/>
    <w:rsid w:val="00E86CC6"/>
    <w:rsid w:val="00EA3831"/>
    <w:rsid w:val="00EB56B3"/>
    <w:rsid w:val="00ED6492"/>
    <w:rsid w:val="00EE4C46"/>
    <w:rsid w:val="00EE689A"/>
    <w:rsid w:val="00EF13C5"/>
    <w:rsid w:val="00EF2095"/>
    <w:rsid w:val="00EF27AB"/>
    <w:rsid w:val="00F06866"/>
    <w:rsid w:val="00F15956"/>
    <w:rsid w:val="00F15AB7"/>
    <w:rsid w:val="00F24CFC"/>
    <w:rsid w:val="00F250FF"/>
    <w:rsid w:val="00F3170F"/>
    <w:rsid w:val="00F75FEE"/>
    <w:rsid w:val="00F976B0"/>
    <w:rsid w:val="00FA6DE7"/>
    <w:rsid w:val="00FA7BA8"/>
    <w:rsid w:val="00FC0A8E"/>
    <w:rsid w:val="00FC69A3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C698E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99"/>
    <w:qFormat/>
    <w:rsid w:val="00D20E1A"/>
    <w:pPr>
      <w:numPr>
        <w:numId w:val="19"/>
      </w:numPr>
    </w:pPr>
    <w:rPr>
      <w:rFonts w:ascii="Calibri" w:eastAsia="Calibri" w:hAnsi="Calibri" w:cs="Arial"/>
      <w:b/>
      <w:sz w:val="22"/>
      <w:szCs w:val="22"/>
    </w:rPr>
  </w:style>
  <w:style w:type="character" w:customStyle="1" w:styleId="NoSpacingChar">
    <w:name w:val="No Spacing Char"/>
    <w:link w:val="NoSpacing"/>
    <w:uiPriority w:val="99"/>
    <w:rsid w:val="00D20E1A"/>
    <w:rPr>
      <w:rFonts w:ascii="Calibri" w:eastAsia="Calibri" w:hAnsi="Calibri" w:cs="Arial"/>
      <w:b/>
      <w:sz w:val="22"/>
      <w:szCs w:val="22"/>
    </w:rPr>
  </w:style>
  <w:style w:type="character" w:customStyle="1" w:styleId="HeaderChar">
    <w:name w:val="Header Char"/>
    <w:link w:val="Header"/>
    <w:rsid w:val="001C59DF"/>
    <w:rPr>
      <w:snapToGrid w:val="0"/>
      <w:sz w:val="24"/>
      <w:szCs w:val="24"/>
      <w:lang w:eastAsia="en-US"/>
    </w:rPr>
  </w:style>
  <w:style w:type="character" w:styleId="Hyperlink">
    <w:name w:val="Hyperlink"/>
    <w:basedOn w:val="DefaultParagraphFont"/>
    <w:rsid w:val="000D4274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99"/>
    <w:qFormat/>
    <w:rsid w:val="00D20E1A"/>
    <w:pPr>
      <w:numPr>
        <w:numId w:val="19"/>
      </w:numPr>
    </w:pPr>
    <w:rPr>
      <w:rFonts w:ascii="Calibri" w:eastAsia="Calibri" w:hAnsi="Calibri" w:cs="Arial"/>
      <w:b/>
      <w:sz w:val="22"/>
      <w:szCs w:val="22"/>
    </w:rPr>
  </w:style>
  <w:style w:type="character" w:customStyle="1" w:styleId="NoSpacingChar">
    <w:name w:val="No Spacing Char"/>
    <w:link w:val="NoSpacing"/>
    <w:uiPriority w:val="99"/>
    <w:rsid w:val="00D20E1A"/>
    <w:rPr>
      <w:rFonts w:ascii="Calibri" w:eastAsia="Calibri" w:hAnsi="Calibri" w:cs="Arial"/>
      <w:b/>
      <w:sz w:val="22"/>
      <w:szCs w:val="22"/>
    </w:rPr>
  </w:style>
  <w:style w:type="character" w:customStyle="1" w:styleId="HeaderChar">
    <w:name w:val="Header Char"/>
    <w:link w:val="Header"/>
    <w:rsid w:val="001C59DF"/>
    <w:rPr>
      <w:snapToGrid w:val="0"/>
      <w:sz w:val="24"/>
      <w:szCs w:val="24"/>
      <w:lang w:eastAsia="en-US"/>
    </w:rPr>
  </w:style>
  <w:style w:type="character" w:styleId="Hyperlink">
    <w:name w:val="Hyperlink"/>
    <w:basedOn w:val="DefaultParagraphFont"/>
    <w:rsid w:val="000D427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0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F32B56-DE4D-4153-8B9C-C705CA904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8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8-08-31T18:43:00Z</dcterms:created>
  <dcterms:modified xsi:type="dcterms:W3CDTF">2018-08-31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